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2B698" w14:textId="77777777" w:rsidR="00050078" w:rsidRPr="00CF61E7" w:rsidRDefault="001479A7" w:rsidP="00CF61E7">
      <w:pPr>
        <w:pStyle w:val="Heading2"/>
        <w:spacing w:before="0"/>
        <w:rPr>
          <w:rFonts w:eastAsia="Times"/>
          <w:szCs w:val="28"/>
          <w:lang w:val="en-US"/>
        </w:rPr>
      </w:pPr>
      <w:r w:rsidRPr="00CF61E7">
        <w:rPr>
          <w:rFonts w:eastAsia="Times"/>
          <w:szCs w:val="28"/>
          <w:lang w:val="en-US"/>
        </w:rPr>
        <w:t>P</w:t>
      </w:r>
      <w:r w:rsidR="00A957A4">
        <w:rPr>
          <w:rFonts w:eastAsia="Times"/>
          <w:szCs w:val="28"/>
          <w:lang w:val="en-US"/>
        </w:rPr>
        <w:t xml:space="preserve">roducer’s Report Acquittal Form </w:t>
      </w:r>
    </w:p>
    <w:tbl>
      <w:tblPr>
        <w:tblpPr w:leftFromText="180" w:rightFromText="180" w:vertAnchor="page" w:horzAnchor="margin" w:tblpY="2881"/>
        <w:tblW w:w="9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6"/>
        <w:gridCol w:w="2822"/>
        <w:gridCol w:w="1010"/>
        <w:gridCol w:w="3420"/>
      </w:tblGrid>
      <w:tr w:rsidR="00CF61E7" w:rsidRPr="00DE5792" w14:paraId="2013EE6F" w14:textId="77777777" w:rsidTr="00CF61E7">
        <w:trPr>
          <w:trHeight w:val="278"/>
        </w:trPr>
        <w:tc>
          <w:tcPr>
            <w:tcW w:w="92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5B13C25A" w14:textId="77777777" w:rsidR="00CF61E7" w:rsidRPr="00247A30" w:rsidRDefault="00CF61E7" w:rsidP="00CF61E7">
            <w:pPr>
              <w:widowControl w:val="0"/>
              <w:tabs>
                <w:tab w:val="right" w:pos="9780"/>
              </w:tabs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47A30">
              <w:rPr>
                <w:rFonts w:cs="Arial"/>
                <w:sz w:val="22"/>
                <w:szCs w:val="22"/>
              </w:rPr>
              <w:t xml:space="preserve">All Project Development funding recipients are required to provide </w:t>
            </w:r>
            <w:r w:rsidR="00247A30">
              <w:rPr>
                <w:rFonts w:cs="Arial"/>
                <w:sz w:val="22"/>
                <w:szCs w:val="22"/>
              </w:rPr>
              <w:t>Screenwest</w:t>
            </w:r>
            <w:r w:rsidRPr="00247A30">
              <w:rPr>
                <w:rFonts w:cs="Arial"/>
                <w:sz w:val="22"/>
                <w:szCs w:val="22"/>
              </w:rPr>
              <w:t xml:space="preserve"> with an acquittal report. Please complete this document and attach as a cover sheet to your report.</w:t>
            </w:r>
          </w:p>
        </w:tc>
      </w:tr>
      <w:tr w:rsidR="00CF61E7" w:rsidRPr="00DE5792" w14:paraId="494E77D1" w14:textId="77777777" w:rsidTr="00CF61E7">
        <w:trPr>
          <w:trHeight w:val="278"/>
        </w:trPr>
        <w:tc>
          <w:tcPr>
            <w:tcW w:w="92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37AED5D7" w14:textId="77777777" w:rsidR="00CF61E7" w:rsidRPr="00DE5792" w:rsidRDefault="00CF61E7" w:rsidP="00CF61E7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ascii="Calibri" w:hAnsi="Calibri" w:cs="Calibri"/>
                <w:b/>
                <w:bCs/>
                <w:color w:val="000000"/>
                <w:sz w:val="24"/>
                <w:lang w:eastAsia="en-AU"/>
              </w:rPr>
            </w:pPr>
          </w:p>
        </w:tc>
      </w:tr>
      <w:tr w:rsidR="00CF61E7" w:rsidRPr="00DE5792" w14:paraId="4BB859C6" w14:textId="77777777" w:rsidTr="00247A30">
        <w:trPr>
          <w:trHeight w:val="278"/>
        </w:trPr>
        <w:tc>
          <w:tcPr>
            <w:tcW w:w="9248" w:type="dxa"/>
            <w:gridSpan w:val="4"/>
            <w:tcBorders>
              <w:top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6257572E" w14:textId="77777777" w:rsidR="00CF61E7" w:rsidRPr="00247A30" w:rsidRDefault="00CF61E7" w:rsidP="00A957A4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cs="Arial"/>
                <w:color w:val="000000"/>
                <w:sz w:val="22"/>
                <w:szCs w:val="22"/>
                <w:lang w:eastAsia="en-AU"/>
              </w:rPr>
            </w:pPr>
            <w:r w:rsidRPr="00247A30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A</w:t>
            </w:r>
            <w:r w:rsidR="00AE0377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pplicant d</w:t>
            </w:r>
            <w:r w:rsidR="00A957A4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 xml:space="preserve">etails </w:t>
            </w:r>
          </w:p>
        </w:tc>
      </w:tr>
      <w:tr w:rsidR="00CF61E7" w:rsidRPr="00DE5792" w14:paraId="4BD913F6" w14:textId="77777777" w:rsidTr="00CF61E7">
        <w:trPr>
          <w:cantSplit/>
          <w:trHeight w:val="454"/>
        </w:trPr>
        <w:tc>
          <w:tcPr>
            <w:tcW w:w="1996" w:type="dxa"/>
            <w:tcBorders>
              <w:right w:val="single" w:sz="4" w:space="0" w:color="auto"/>
            </w:tcBorders>
            <w:vAlign w:val="center"/>
          </w:tcPr>
          <w:p w14:paraId="7A58E781" w14:textId="77777777" w:rsidR="00CF61E7" w:rsidRPr="00247A30" w:rsidRDefault="00AE0377" w:rsidP="00CF61E7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pplicant n</w:t>
            </w:r>
            <w:r w:rsidR="00A957A4"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252" w:type="dxa"/>
            <w:gridSpan w:val="3"/>
            <w:tcBorders>
              <w:left w:val="single" w:sz="4" w:space="0" w:color="auto"/>
            </w:tcBorders>
            <w:vAlign w:val="center"/>
          </w:tcPr>
          <w:p w14:paraId="3FB63341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</w:p>
        </w:tc>
      </w:tr>
      <w:tr w:rsidR="00CF61E7" w:rsidRPr="00DE5792" w14:paraId="2D15977B" w14:textId="77777777" w:rsidTr="00CF61E7">
        <w:trPr>
          <w:cantSplit/>
          <w:trHeight w:val="454"/>
        </w:trPr>
        <w:tc>
          <w:tcPr>
            <w:tcW w:w="1996" w:type="dxa"/>
            <w:tcBorders>
              <w:right w:val="single" w:sz="4" w:space="0" w:color="auto"/>
            </w:tcBorders>
            <w:vAlign w:val="center"/>
          </w:tcPr>
          <w:p w14:paraId="61DFABEB" w14:textId="77777777" w:rsidR="00CF61E7" w:rsidRPr="00247A30" w:rsidRDefault="00A957A4" w:rsidP="00CF61E7">
            <w:pPr>
              <w:pStyle w:val="Head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mpany</w:t>
            </w:r>
          </w:p>
        </w:tc>
        <w:tc>
          <w:tcPr>
            <w:tcW w:w="7252" w:type="dxa"/>
            <w:gridSpan w:val="3"/>
            <w:tcBorders>
              <w:left w:val="single" w:sz="4" w:space="0" w:color="auto"/>
            </w:tcBorders>
            <w:vAlign w:val="center"/>
          </w:tcPr>
          <w:p w14:paraId="5CD33142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</w:p>
        </w:tc>
      </w:tr>
      <w:tr w:rsidR="00CF61E7" w:rsidRPr="00DE5792" w14:paraId="6FB02BF2" w14:textId="77777777" w:rsidTr="00CF61E7">
        <w:trPr>
          <w:cantSplit/>
          <w:trHeight w:val="454"/>
        </w:trPr>
        <w:tc>
          <w:tcPr>
            <w:tcW w:w="1996" w:type="dxa"/>
            <w:tcBorders>
              <w:right w:val="single" w:sz="4" w:space="0" w:color="auto"/>
            </w:tcBorders>
            <w:vAlign w:val="center"/>
          </w:tcPr>
          <w:p w14:paraId="30610FBE" w14:textId="77777777" w:rsidR="00CF61E7" w:rsidRPr="00247A30" w:rsidRDefault="00A957A4" w:rsidP="00CF61E7">
            <w:pPr>
              <w:pStyle w:val="Head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ject</w:t>
            </w:r>
          </w:p>
        </w:tc>
        <w:tc>
          <w:tcPr>
            <w:tcW w:w="7252" w:type="dxa"/>
            <w:gridSpan w:val="3"/>
            <w:tcBorders>
              <w:left w:val="single" w:sz="4" w:space="0" w:color="auto"/>
            </w:tcBorders>
            <w:vAlign w:val="center"/>
          </w:tcPr>
          <w:p w14:paraId="16A5BF7F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</w:p>
        </w:tc>
      </w:tr>
      <w:tr w:rsidR="00CF61E7" w:rsidRPr="00DE5792" w14:paraId="1CB41DC7" w14:textId="77777777" w:rsidTr="00CF61E7">
        <w:trPr>
          <w:cantSplit/>
          <w:trHeight w:val="454"/>
        </w:trPr>
        <w:tc>
          <w:tcPr>
            <w:tcW w:w="1996" w:type="dxa"/>
            <w:tcBorders>
              <w:right w:val="single" w:sz="4" w:space="0" w:color="auto"/>
            </w:tcBorders>
            <w:vAlign w:val="center"/>
          </w:tcPr>
          <w:p w14:paraId="5492E7B0" w14:textId="77777777" w:rsidR="00CF61E7" w:rsidRPr="00247A30" w:rsidRDefault="00A957A4" w:rsidP="00CF61E7">
            <w:pPr>
              <w:pStyle w:val="Head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elephone</w:t>
            </w:r>
            <w:r w:rsidR="00CF61E7" w:rsidRPr="00247A30" w:rsidDel="00103A9A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822" w:type="dxa"/>
            <w:tcBorders>
              <w:left w:val="single" w:sz="4" w:space="0" w:color="auto"/>
            </w:tcBorders>
            <w:vAlign w:val="center"/>
          </w:tcPr>
          <w:p w14:paraId="22CF1FAF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</w:p>
        </w:tc>
        <w:tc>
          <w:tcPr>
            <w:tcW w:w="1010" w:type="dxa"/>
            <w:tcBorders>
              <w:right w:val="single" w:sz="4" w:space="0" w:color="auto"/>
            </w:tcBorders>
            <w:vAlign w:val="center"/>
          </w:tcPr>
          <w:p w14:paraId="7EFF40C1" w14:textId="77777777" w:rsidR="00CF61E7" w:rsidRPr="00247A30" w:rsidRDefault="00A957A4" w:rsidP="00CF61E7">
            <w:pPr>
              <w:pStyle w:val="Head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mail</w:t>
            </w:r>
          </w:p>
        </w:tc>
        <w:tc>
          <w:tcPr>
            <w:tcW w:w="3420" w:type="dxa"/>
            <w:tcBorders>
              <w:left w:val="single" w:sz="4" w:space="0" w:color="auto"/>
            </w:tcBorders>
            <w:vAlign w:val="center"/>
          </w:tcPr>
          <w:p w14:paraId="2164378F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</w:p>
        </w:tc>
      </w:tr>
      <w:tr w:rsidR="00CF61E7" w:rsidRPr="00DE5792" w14:paraId="611B9561" w14:textId="77777777" w:rsidTr="00CF61E7">
        <w:trPr>
          <w:cantSplit/>
          <w:trHeight w:val="454"/>
        </w:trPr>
        <w:tc>
          <w:tcPr>
            <w:tcW w:w="1996" w:type="dxa"/>
            <w:tcBorders>
              <w:right w:val="single" w:sz="4" w:space="0" w:color="auto"/>
            </w:tcBorders>
            <w:vAlign w:val="center"/>
          </w:tcPr>
          <w:p w14:paraId="44E710F1" w14:textId="77777777" w:rsidR="00CF61E7" w:rsidRPr="00247A30" w:rsidRDefault="00AE0377" w:rsidP="00CF61E7">
            <w:pPr>
              <w:pStyle w:val="Head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vestment a</w:t>
            </w:r>
            <w:r w:rsidR="00A957A4">
              <w:rPr>
                <w:rFonts w:cs="Arial"/>
                <w:sz w:val="22"/>
                <w:szCs w:val="22"/>
              </w:rPr>
              <w:t>mount</w:t>
            </w:r>
          </w:p>
        </w:tc>
        <w:tc>
          <w:tcPr>
            <w:tcW w:w="7252" w:type="dxa"/>
            <w:gridSpan w:val="3"/>
            <w:tcBorders>
              <w:left w:val="single" w:sz="4" w:space="0" w:color="auto"/>
            </w:tcBorders>
            <w:vAlign w:val="center"/>
          </w:tcPr>
          <w:p w14:paraId="6F81C97C" w14:textId="77777777" w:rsidR="00CF61E7" w:rsidRPr="00247A30" w:rsidRDefault="00CF61E7" w:rsidP="00CF61E7">
            <w:pPr>
              <w:pStyle w:val="Header"/>
              <w:rPr>
                <w:rFonts w:cs="Arial"/>
                <w:sz w:val="22"/>
                <w:szCs w:val="22"/>
              </w:rPr>
            </w:pPr>
            <w:r w:rsidRPr="00247A30">
              <w:rPr>
                <w:rFonts w:cs="Arial"/>
                <w:sz w:val="22"/>
                <w:szCs w:val="22"/>
              </w:rPr>
              <w:t>$</w:t>
            </w:r>
          </w:p>
        </w:tc>
      </w:tr>
    </w:tbl>
    <w:p w14:paraId="7A3E837A" w14:textId="77777777" w:rsidR="00CF61E7" w:rsidRDefault="00CF61E7" w:rsidP="00CF61E7">
      <w:pPr>
        <w:rPr>
          <w:rFonts w:eastAsia="Times"/>
          <w:lang w:val="en-US"/>
        </w:rPr>
      </w:pPr>
    </w:p>
    <w:p w14:paraId="4B46C5F9" w14:textId="77777777" w:rsidR="00247A30" w:rsidRPr="00CF61E7" w:rsidRDefault="00247A30" w:rsidP="00CF61E7">
      <w:pPr>
        <w:rPr>
          <w:rFonts w:eastAsia="Times"/>
          <w:lang w:val="en-US"/>
        </w:rPr>
      </w:pPr>
    </w:p>
    <w:tbl>
      <w:tblPr>
        <w:tblW w:w="9288" w:type="dxa"/>
        <w:tblBorders>
          <w:bottom w:val="single" w:sz="4" w:space="0" w:color="auto"/>
        </w:tblBorders>
        <w:shd w:val="clear" w:color="auto" w:fill="A6A6A6"/>
        <w:tblLook w:val="01E0" w:firstRow="1" w:lastRow="1" w:firstColumn="1" w:lastColumn="1" w:noHBand="0" w:noVBand="0"/>
      </w:tblPr>
      <w:tblGrid>
        <w:gridCol w:w="9288"/>
      </w:tblGrid>
      <w:tr w:rsidR="00EE614B" w:rsidRPr="00247A30" w14:paraId="42B4AE1C" w14:textId="77777777" w:rsidTr="00247A30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5B599" w14:textId="77777777" w:rsidR="00EE614B" w:rsidRPr="00247A30" w:rsidRDefault="00AE0377" w:rsidP="00427685">
            <w:pPr>
              <w:spacing w:before="120" w:after="120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Financial r</w:t>
            </w:r>
            <w:r w:rsidR="00A957A4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eport</w:t>
            </w:r>
          </w:p>
        </w:tc>
      </w:tr>
    </w:tbl>
    <w:p w14:paraId="28884802" w14:textId="77777777" w:rsidR="00427685" w:rsidRPr="00247A30" w:rsidRDefault="00427685" w:rsidP="00427685">
      <w:pPr>
        <w:spacing w:before="0"/>
        <w:rPr>
          <w:rFonts w:cs="Arial"/>
          <w:vanish/>
          <w:sz w:val="22"/>
          <w:szCs w:val="22"/>
        </w:rPr>
      </w:pPr>
    </w:p>
    <w:tbl>
      <w:tblPr>
        <w:tblW w:w="9288" w:type="dxa"/>
        <w:tblLayout w:type="fixed"/>
        <w:tblLook w:val="0000" w:firstRow="0" w:lastRow="0" w:firstColumn="0" w:lastColumn="0" w:noHBand="0" w:noVBand="0"/>
      </w:tblPr>
      <w:tblGrid>
        <w:gridCol w:w="1526"/>
        <w:gridCol w:w="2002"/>
        <w:gridCol w:w="1967"/>
        <w:gridCol w:w="1993"/>
        <w:gridCol w:w="1800"/>
      </w:tblGrid>
      <w:tr w:rsidR="00EE614B" w:rsidRPr="00247A30" w14:paraId="7CCEF6E4" w14:textId="77777777" w:rsidTr="00247A30">
        <w:trPr>
          <w:trHeight w:val="197"/>
        </w:trPr>
        <w:tc>
          <w:tcPr>
            <w:tcW w:w="15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F346B" w14:textId="77777777" w:rsidR="00EE614B" w:rsidRPr="00247A30" w:rsidRDefault="00AE0377" w:rsidP="0001370A">
            <w:pPr>
              <w:spacing w:before="120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Budget i</w:t>
            </w:r>
            <w:r w:rsidR="00A957A4">
              <w:rPr>
                <w:rFonts w:cs="Arial"/>
                <w:b/>
                <w:sz w:val="22"/>
                <w:szCs w:val="22"/>
              </w:rPr>
              <w:t>tem</w:t>
            </w:r>
          </w:p>
        </w:tc>
        <w:tc>
          <w:tcPr>
            <w:tcW w:w="20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AAF7C" w14:textId="77777777" w:rsidR="00EE614B" w:rsidRPr="00247A30" w:rsidRDefault="00A957A4" w:rsidP="0001370A">
            <w:pPr>
              <w:spacing w:before="120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Applicant </w:t>
            </w:r>
            <w:r w:rsidR="00AE0377">
              <w:rPr>
                <w:rFonts w:cs="Arial"/>
                <w:b/>
                <w:sz w:val="22"/>
                <w:szCs w:val="22"/>
              </w:rPr>
              <w:t>c</w:t>
            </w:r>
            <w:r>
              <w:rPr>
                <w:rFonts w:cs="Arial"/>
                <w:b/>
                <w:sz w:val="22"/>
                <w:szCs w:val="22"/>
              </w:rPr>
              <w:t>ontribution</w:t>
            </w:r>
          </w:p>
        </w:tc>
        <w:tc>
          <w:tcPr>
            <w:tcW w:w="19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AEDE2" w14:textId="77777777" w:rsidR="00EE614B" w:rsidRPr="00247A30" w:rsidRDefault="00AE0377" w:rsidP="0001370A">
            <w:pPr>
              <w:spacing w:before="120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Screenwest c</w:t>
            </w:r>
            <w:r w:rsidR="00A957A4">
              <w:rPr>
                <w:rFonts w:cs="Arial"/>
                <w:b/>
                <w:sz w:val="22"/>
                <w:szCs w:val="22"/>
              </w:rPr>
              <w:t>ontribution</w:t>
            </w:r>
          </w:p>
        </w:tc>
        <w:tc>
          <w:tcPr>
            <w:tcW w:w="1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4B5AB" w14:textId="77777777" w:rsidR="00EE614B" w:rsidRPr="00247A30" w:rsidRDefault="00AE0377" w:rsidP="0001370A">
            <w:pPr>
              <w:spacing w:before="120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Any </w:t>
            </w:r>
            <w:proofErr w:type="gramStart"/>
            <w:r>
              <w:rPr>
                <w:rFonts w:cs="Arial"/>
                <w:b/>
                <w:sz w:val="22"/>
                <w:szCs w:val="22"/>
              </w:rPr>
              <w:t>third party</w:t>
            </w:r>
            <w:proofErr w:type="gramEnd"/>
            <w:r>
              <w:rPr>
                <w:rFonts w:cs="Arial"/>
                <w:b/>
                <w:sz w:val="22"/>
                <w:szCs w:val="22"/>
              </w:rPr>
              <w:t xml:space="preserve"> c</w:t>
            </w:r>
            <w:r w:rsidR="00A957A4">
              <w:rPr>
                <w:rFonts w:cs="Arial"/>
                <w:b/>
                <w:sz w:val="22"/>
                <w:szCs w:val="22"/>
              </w:rPr>
              <w:t>ontribution</w:t>
            </w:r>
          </w:p>
        </w:tc>
        <w:tc>
          <w:tcPr>
            <w:tcW w:w="18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A2E4C" w14:textId="77777777" w:rsidR="00EE614B" w:rsidRPr="00247A30" w:rsidRDefault="00AE0377" w:rsidP="0001370A">
            <w:pPr>
              <w:spacing w:before="120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Total e</w:t>
            </w:r>
            <w:r w:rsidR="00A957A4">
              <w:rPr>
                <w:rFonts w:cs="Arial"/>
                <w:b/>
                <w:sz w:val="22"/>
                <w:szCs w:val="22"/>
              </w:rPr>
              <w:t>xpenditure</w:t>
            </w:r>
          </w:p>
        </w:tc>
      </w:tr>
      <w:tr w:rsidR="00EE614B" w:rsidRPr="00247A30" w14:paraId="3E4FC595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28E80" w14:textId="77777777" w:rsidR="00EE614B" w:rsidRPr="00247A30" w:rsidRDefault="00EE614B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A023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93E2D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078E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5D02B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EE614B" w:rsidRPr="00247A30" w14:paraId="4C9229AB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BB54E" w14:textId="77777777" w:rsidR="00EE614B" w:rsidRPr="00247A30" w:rsidRDefault="00EE614B" w:rsidP="002D69E7">
            <w:pPr>
              <w:spacing w:before="120"/>
              <w:rPr>
                <w:rFonts w:cs="Arial"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3272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739B3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D4C49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47891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EE614B" w:rsidRPr="00247A30" w14:paraId="75C6FB22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5A8B" w14:textId="77777777" w:rsidR="00EE614B" w:rsidRPr="00247A30" w:rsidRDefault="00EE614B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F3CAB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5279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CA71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A2CD7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EE614B" w:rsidRPr="00247A30" w14:paraId="5AE6C5AE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D4F0B" w14:textId="77777777" w:rsidR="00EE614B" w:rsidRPr="00247A30" w:rsidRDefault="00EE614B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5766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BCE61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92F6A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B69E" w14:textId="77777777" w:rsidR="00EE614B" w:rsidRPr="00247A30" w:rsidRDefault="00EE614B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03AE07D9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A8ED5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66D6C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C596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0759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C4EA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59BEEC04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C435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6FDD2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42F98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8693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1A39F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0C833478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14CD1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CAEF6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106AF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A3008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6F30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6C5B8F49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0A3A2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22EA2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B9D9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67C4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2A1F2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5800F4D4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4E393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B4236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7FA38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6FFB3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C4932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5551F23E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D57E9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258E3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8F51A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AB01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026EB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  <w:tr w:rsidR="007C46F7" w:rsidRPr="00247A30" w14:paraId="23D25BC1" w14:textId="77777777" w:rsidTr="00247A30">
        <w:trPr>
          <w:trHeight w:val="19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70B71" w14:textId="77777777" w:rsidR="007C46F7" w:rsidRPr="00247A30" w:rsidRDefault="007C46F7" w:rsidP="002D69E7">
            <w:pPr>
              <w:spacing w:before="12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EBC80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25B28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F382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A43C" w14:textId="77777777" w:rsidR="007C46F7" w:rsidRPr="00247A30" w:rsidRDefault="007C46F7" w:rsidP="0001370A">
            <w:pPr>
              <w:spacing w:before="120"/>
              <w:jc w:val="right"/>
              <w:rPr>
                <w:rFonts w:cs="Arial"/>
                <w:sz w:val="22"/>
                <w:szCs w:val="22"/>
              </w:rPr>
            </w:pPr>
          </w:p>
        </w:tc>
      </w:tr>
    </w:tbl>
    <w:p w14:paraId="5816B94D" w14:textId="77777777" w:rsidR="004A6DDF" w:rsidRPr="003A58A6" w:rsidRDefault="004A6DDF" w:rsidP="004A6DDF">
      <w:pPr>
        <w:spacing w:before="0"/>
        <w:rPr>
          <w:rFonts w:ascii="Calibri" w:hAnsi="Calibri" w:cs="Calibri"/>
          <w:sz w:val="23"/>
          <w:szCs w:val="23"/>
        </w:rPr>
      </w:pPr>
      <w:r w:rsidRPr="00DE5792">
        <w:rPr>
          <w:rFonts w:ascii="Calibri" w:hAnsi="Calibri" w:cs="Calibri"/>
          <w:b/>
          <w:bCs/>
          <w:sz w:val="22"/>
          <w:szCs w:val="22"/>
        </w:rPr>
        <w:br w:type="page"/>
      </w:r>
    </w:p>
    <w:tbl>
      <w:tblPr>
        <w:tblW w:w="9288" w:type="dxa"/>
        <w:tblLayout w:type="fixed"/>
        <w:tblLook w:val="0000" w:firstRow="0" w:lastRow="0" w:firstColumn="0" w:lastColumn="0" w:noHBand="0" w:noVBand="0"/>
      </w:tblPr>
      <w:tblGrid>
        <w:gridCol w:w="9288"/>
      </w:tblGrid>
      <w:tr w:rsidR="00FE04B7" w:rsidRPr="003A58A6" w14:paraId="0D8742CD" w14:textId="77777777" w:rsidTr="00A957A4">
        <w:trPr>
          <w:trHeight w:val="284"/>
        </w:trPr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CFB608" w14:textId="77777777" w:rsidR="00FE04B7" w:rsidRPr="00247A30" w:rsidRDefault="00A957A4" w:rsidP="002D69E7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cs="Arial"/>
                <w:color w:val="000000"/>
                <w:sz w:val="22"/>
                <w:szCs w:val="22"/>
                <w:lang w:eastAsia="en-AU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lastRenderedPageBreak/>
              <w:t>Narrative Report</w:t>
            </w:r>
          </w:p>
        </w:tc>
      </w:tr>
      <w:tr w:rsidR="00FE04B7" w:rsidRPr="003A58A6" w14:paraId="41625456" w14:textId="77777777" w:rsidTr="00A957A4">
        <w:trPr>
          <w:trHeight w:val="385"/>
        </w:trPr>
        <w:tc>
          <w:tcPr>
            <w:tcW w:w="9288" w:type="dxa"/>
            <w:tcBorders>
              <w:top w:val="single" w:sz="4" w:space="0" w:color="auto"/>
            </w:tcBorders>
            <w:vAlign w:val="bottom"/>
          </w:tcPr>
          <w:p w14:paraId="191A698C" w14:textId="77777777" w:rsidR="00FE04B7" w:rsidRPr="00247A30" w:rsidRDefault="00FE04B7" w:rsidP="00E64FD8">
            <w:pPr>
              <w:pStyle w:val="Header"/>
              <w:spacing w:after="120"/>
              <w:rPr>
                <w:rFonts w:cs="Arial"/>
                <w:b/>
                <w:sz w:val="22"/>
                <w:szCs w:val="22"/>
              </w:rPr>
            </w:pPr>
            <w:r w:rsidRPr="00247A30">
              <w:rPr>
                <w:rFonts w:cs="Arial"/>
                <w:b/>
                <w:sz w:val="22"/>
                <w:szCs w:val="22"/>
              </w:rPr>
              <w:t>When completing the narrative report for your acquittal</w:t>
            </w:r>
            <w:r w:rsidR="00B22566" w:rsidRPr="00247A30">
              <w:rPr>
                <w:rFonts w:cs="Arial"/>
                <w:b/>
                <w:sz w:val="22"/>
                <w:szCs w:val="22"/>
              </w:rPr>
              <w:t>, please consider the following.</w:t>
            </w:r>
          </w:p>
          <w:p w14:paraId="254FE6BE" w14:textId="77777777" w:rsidR="00FE04B7" w:rsidRPr="00247A30" w:rsidRDefault="00A957A4" w:rsidP="00A957A4">
            <w:pPr>
              <w:spacing w:before="0" w:after="120" w:line="280" w:lineRule="exact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Report on Development</w:t>
            </w:r>
          </w:p>
          <w:p w14:paraId="0553DA6C" w14:textId="77777777" w:rsidR="00C40F3D" w:rsidRPr="00247A30" w:rsidRDefault="00FE04B7" w:rsidP="00F16B32">
            <w:pPr>
              <w:spacing w:before="0" w:after="120" w:line="280" w:lineRule="exact"/>
              <w:rPr>
                <w:rFonts w:cs="Arial"/>
                <w:sz w:val="22"/>
                <w:szCs w:val="22"/>
                <w:lang w:val="en-US"/>
              </w:rPr>
            </w:pPr>
            <w:r w:rsidRPr="00247A30">
              <w:rPr>
                <w:rFonts w:cs="Arial"/>
                <w:sz w:val="22"/>
                <w:szCs w:val="22"/>
                <w:lang w:val="en-US"/>
              </w:rPr>
              <w:t xml:space="preserve">Please provide an overview of the </w:t>
            </w:r>
            <w:r w:rsidR="00157EB4" w:rsidRPr="00247A30">
              <w:rPr>
                <w:rFonts w:cs="Arial"/>
                <w:sz w:val="22"/>
                <w:szCs w:val="22"/>
                <w:lang w:val="en-US"/>
              </w:rPr>
              <w:t xml:space="preserve">completed </w:t>
            </w:r>
            <w:r w:rsidR="001479A7" w:rsidRPr="00247A30">
              <w:rPr>
                <w:rFonts w:cs="Arial"/>
                <w:sz w:val="22"/>
                <w:szCs w:val="22"/>
                <w:lang w:val="en-US"/>
              </w:rPr>
              <w:t>development phase</w:t>
            </w:r>
            <w:r w:rsidR="00157EB4" w:rsidRPr="00247A30">
              <w:rPr>
                <w:rFonts w:cs="Arial"/>
                <w:sz w:val="22"/>
                <w:szCs w:val="22"/>
                <w:lang w:val="en-US"/>
              </w:rPr>
              <w:t xml:space="preserve"> </w:t>
            </w:r>
            <w:r w:rsidR="00E7444F" w:rsidRPr="00247A30">
              <w:rPr>
                <w:rFonts w:cs="Arial"/>
                <w:sz w:val="22"/>
                <w:szCs w:val="22"/>
                <w:lang w:val="en-US"/>
              </w:rPr>
              <w:t>for this project</w:t>
            </w:r>
            <w:r w:rsidR="001479A7" w:rsidRPr="00247A30">
              <w:rPr>
                <w:rFonts w:cs="Arial"/>
                <w:sz w:val="22"/>
                <w:szCs w:val="22"/>
                <w:lang w:val="en-US"/>
              </w:rPr>
              <w:t>:</w:t>
            </w:r>
          </w:p>
          <w:p w14:paraId="7CEF1B13" w14:textId="77777777" w:rsidR="00EC3E0C" w:rsidRPr="00247A30" w:rsidRDefault="00EC3E0C" w:rsidP="00EB35EF">
            <w:pPr>
              <w:numPr>
                <w:ilvl w:val="0"/>
                <w:numId w:val="23"/>
              </w:numPr>
              <w:spacing w:before="0" w:after="120" w:line="280" w:lineRule="exact"/>
              <w:ind w:left="714" w:hanging="357"/>
              <w:rPr>
                <w:rFonts w:cs="Arial"/>
                <w:sz w:val="22"/>
                <w:szCs w:val="22"/>
                <w:lang w:val="en-US"/>
              </w:rPr>
            </w:pPr>
            <w:r w:rsidRPr="00247A30">
              <w:rPr>
                <w:rFonts w:cs="Arial"/>
                <w:sz w:val="22"/>
                <w:szCs w:val="22"/>
                <w:lang w:val="en-US"/>
              </w:rPr>
              <w:t>This Stage: w</w:t>
            </w:r>
            <w:r w:rsidR="00157EB4" w:rsidRPr="00247A30">
              <w:rPr>
                <w:rFonts w:cs="Arial"/>
                <w:sz w:val="22"/>
                <w:szCs w:val="22"/>
                <w:lang w:val="en-US"/>
              </w:rPr>
              <w:t>ith reference to your initial application, describe how you have addressed your project</w:t>
            </w:r>
            <w:r w:rsidRPr="00247A30">
              <w:rPr>
                <w:rFonts w:cs="Arial"/>
                <w:sz w:val="22"/>
                <w:szCs w:val="22"/>
                <w:lang w:val="en-US"/>
              </w:rPr>
              <w:t>’s</w:t>
            </w:r>
            <w:r w:rsidR="00157EB4" w:rsidRPr="00247A30">
              <w:rPr>
                <w:rFonts w:cs="Arial"/>
                <w:sz w:val="22"/>
                <w:szCs w:val="22"/>
                <w:lang w:val="en-US"/>
              </w:rPr>
              <w:t xml:space="preserve"> development goals.</w:t>
            </w:r>
          </w:p>
          <w:p w14:paraId="7BEEB0CB" w14:textId="77777777" w:rsidR="00FE04B7" w:rsidRPr="00247A30" w:rsidRDefault="00825A9B" w:rsidP="00EB35EF">
            <w:pPr>
              <w:numPr>
                <w:ilvl w:val="0"/>
                <w:numId w:val="23"/>
              </w:numPr>
              <w:spacing w:before="0" w:after="120" w:line="280" w:lineRule="exact"/>
              <w:ind w:left="714" w:hanging="357"/>
              <w:rPr>
                <w:rFonts w:cs="Arial"/>
                <w:sz w:val="22"/>
                <w:szCs w:val="22"/>
                <w:lang w:val="en-US"/>
              </w:rPr>
            </w:pPr>
            <w:r w:rsidRPr="00247A30">
              <w:rPr>
                <w:rFonts w:cs="Arial"/>
                <w:sz w:val="22"/>
                <w:szCs w:val="22"/>
                <w:lang w:val="en-US"/>
              </w:rPr>
              <w:t>Next Stage: o</w:t>
            </w:r>
            <w:r w:rsidR="00EC3E0C" w:rsidRPr="00247A30">
              <w:rPr>
                <w:rFonts w:cs="Arial"/>
                <w:sz w:val="22"/>
                <w:szCs w:val="22"/>
                <w:lang w:val="en-US"/>
              </w:rPr>
              <w:t>utline next steps for development or production you hope to pursue.</w:t>
            </w:r>
          </w:p>
          <w:p w14:paraId="0F01568F" w14:textId="77777777" w:rsidR="00EC3E0C" w:rsidRPr="00247A30" w:rsidRDefault="00EC3E0C" w:rsidP="00EB35EF">
            <w:pPr>
              <w:numPr>
                <w:ilvl w:val="0"/>
                <w:numId w:val="23"/>
              </w:numPr>
              <w:spacing w:before="0" w:after="120" w:line="280" w:lineRule="exact"/>
              <w:ind w:left="714" w:hanging="357"/>
              <w:rPr>
                <w:rFonts w:cs="Arial"/>
                <w:sz w:val="22"/>
                <w:szCs w:val="22"/>
                <w:lang w:val="en-US"/>
              </w:rPr>
            </w:pPr>
            <w:r w:rsidRPr="00247A30">
              <w:rPr>
                <w:rFonts w:cs="Arial"/>
                <w:sz w:val="22"/>
                <w:szCs w:val="22"/>
                <w:lang w:val="en-US"/>
              </w:rPr>
              <w:t>Market and Financing Plan: explain the strategy for developing a production financing plan for this project including any specific production elements (s</w:t>
            </w:r>
            <w:r w:rsidR="00825A9B" w:rsidRPr="00247A30">
              <w:rPr>
                <w:rFonts w:cs="Arial"/>
                <w:sz w:val="22"/>
                <w:szCs w:val="22"/>
                <w:lang w:val="en-US"/>
              </w:rPr>
              <w:t xml:space="preserve">uch as key creatives, </w:t>
            </w:r>
            <w:proofErr w:type="gramStart"/>
            <w:r w:rsidR="00825A9B" w:rsidRPr="00247A30">
              <w:rPr>
                <w:rFonts w:cs="Arial"/>
                <w:sz w:val="22"/>
                <w:szCs w:val="22"/>
                <w:lang w:val="en-US"/>
              </w:rPr>
              <w:t>actors</w:t>
            </w:r>
            <w:proofErr w:type="gramEnd"/>
            <w:r w:rsidR="00825A9B" w:rsidRPr="00247A30">
              <w:rPr>
                <w:rFonts w:cs="Arial"/>
                <w:sz w:val="22"/>
                <w:szCs w:val="22"/>
                <w:lang w:val="en-US"/>
              </w:rPr>
              <w:t xml:space="preserve"> or</w:t>
            </w:r>
            <w:r w:rsidRPr="00247A30">
              <w:rPr>
                <w:rFonts w:cs="Arial"/>
                <w:sz w:val="22"/>
                <w:szCs w:val="22"/>
                <w:lang w:val="en-US"/>
              </w:rPr>
              <w:t xml:space="preserve"> mentors), commercial partnerships or market interest that you are hoping to attract.</w:t>
            </w:r>
          </w:p>
        </w:tc>
      </w:tr>
    </w:tbl>
    <w:p w14:paraId="744A3D68" w14:textId="77777777" w:rsidR="00452210" w:rsidRDefault="00452210" w:rsidP="005B54F3">
      <w:pPr>
        <w:spacing w:before="0"/>
        <w:rPr>
          <w:rFonts w:ascii="Calibri" w:hAnsi="Calibri" w:cs="Calibri"/>
          <w:color w:val="000000"/>
          <w:sz w:val="23"/>
          <w:szCs w:val="23"/>
          <w:lang w:eastAsia="en-AU"/>
        </w:rPr>
      </w:pPr>
    </w:p>
    <w:tbl>
      <w:tblPr>
        <w:tblW w:w="9400" w:type="dxa"/>
        <w:tblLayout w:type="fixed"/>
        <w:tblLook w:val="0000" w:firstRow="0" w:lastRow="0" w:firstColumn="0" w:lastColumn="0" w:noHBand="0" w:noVBand="0"/>
      </w:tblPr>
      <w:tblGrid>
        <w:gridCol w:w="9288"/>
        <w:gridCol w:w="112"/>
      </w:tblGrid>
      <w:tr w:rsidR="00221FA6" w:rsidRPr="003A58A6" w14:paraId="525EE2CB" w14:textId="77777777" w:rsidTr="00A957A4">
        <w:trPr>
          <w:gridAfter w:val="1"/>
          <w:wAfter w:w="112" w:type="dxa"/>
          <w:trHeight w:val="284"/>
        </w:trPr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2BAA3" w14:textId="77777777" w:rsidR="00221FA6" w:rsidRPr="00247A30" w:rsidRDefault="00A957A4" w:rsidP="00A957A4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cs="Arial"/>
                <w:color w:val="000000"/>
                <w:sz w:val="22"/>
                <w:szCs w:val="22"/>
                <w:lang w:eastAsia="en-AU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Submitting</w:t>
            </w:r>
            <w:r w:rsidR="00221FA6" w:rsidRPr="00247A30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 xml:space="preserve"> </w:t>
            </w:r>
            <w:r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Acquittal</w:t>
            </w:r>
            <w:r w:rsidR="00221FA6" w:rsidRPr="00247A30"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 xml:space="preserve"> </w:t>
            </w:r>
            <w:r>
              <w:rPr>
                <w:rFonts w:cs="Arial"/>
                <w:b/>
                <w:bCs/>
                <w:color w:val="000000"/>
                <w:sz w:val="22"/>
                <w:szCs w:val="22"/>
                <w:lang w:eastAsia="en-AU"/>
              </w:rPr>
              <w:t>Material</w:t>
            </w:r>
          </w:p>
        </w:tc>
      </w:tr>
      <w:tr w:rsidR="00FC0F9D" w:rsidRPr="005B54F3" w14:paraId="2BFB279F" w14:textId="77777777" w:rsidTr="00247A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725"/>
        </w:trPr>
        <w:tc>
          <w:tcPr>
            <w:tcW w:w="9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2F6EF3" w14:textId="77777777" w:rsidR="005B54F3" w:rsidRPr="00A957A4" w:rsidRDefault="005B54F3" w:rsidP="005B54F3">
            <w:pPr>
              <w:spacing w:before="0"/>
              <w:jc w:val="both"/>
              <w:rPr>
                <w:rFonts w:cs="Arial"/>
                <w:sz w:val="12"/>
                <w:szCs w:val="12"/>
              </w:rPr>
            </w:pPr>
          </w:p>
          <w:p w14:paraId="3FC014A7" w14:textId="77777777" w:rsidR="00D73DD1" w:rsidRPr="00247A30" w:rsidRDefault="00D73DD1" w:rsidP="005B54F3">
            <w:pPr>
              <w:spacing w:before="0"/>
              <w:jc w:val="both"/>
              <w:rPr>
                <w:rFonts w:cs="Arial"/>
                <w:sz w:val="22"/>
                <w:szCs w:val="22"/>
              </w:rPr>
            </w:pPr>
            <w:r w:rsidRPr="00247A30">
              <w:rPr>
                <w:rFonts w:cs="Arial"/>
                <w:sz w:val="22"/>
                <w:szCs w:val="22"/>
              </w:rPr>
              <w:t>Please ensure all requested material is completed and submitted together.  Acquittals that do not include all requested material may not be accepted for assessment.</w:t>
            </w:r>
          </w:p>
          <w:p w14:paraId="46E5233C" w14:textId="77777777" w:rsidR="005B54F3" w:rsidRPr="00247A30" w:rsidRDefault="005B54F3" w:rsidP="005B54F3">
            <w:pPr>
              <w:spacing w:before="0"/>
              <w:jc w:val="both"/>
              <w:rPr>
                <w:rFonts w:cs="Arial"/>
                <w:sz w:val="22"/>
                <w:szCs w:val="22"/>
              </w:rPr>
            </w:pPr>
          </w:p>
          <w:p w14:paraId="5F858318" w14:textId="77777777" w:rsidR="00D73DD1" w:rsidRPr="00247A30" w:rsidRDefault="007E4F3D" w:rsidP="005B54F3">
            <w:pPr>
              <w:pStyle w:val="Header"/>
              <w:tabs>
                <w:tab w:val="clear" w:pos="4153"/>
                <w:tab w:val="clear" w:pos="8306"/>
              </w:tabs>
              <w:spacing w:before="0" w:line="260" w:lineRule="atLeast"/>
              <w:rPr>
                <w:rFonts w:cs="Arial"/>
                <w:b/>
                <w:sz w:val="22"/>
                <w:szCs w:val="22"/>
              </w:rPr>
            </w:pPr>
            <w:r w:rsidRPr="00247A30">
              <w:rPr>
                <w:rFonts w:cs="Arial"/>
                <w:b/>
                <w:sz w:val="22"/>
                <w:szCs w:val="22"/>
              </w:rPr>
              <w:t xml:space="preserve">Please </w:t>
            </w:r>
            <w:r w:rsidRPr="00247A30">
              <w:rPr>
                <w:rFonts w:cs="Arial"/>
                <w:b/>
                <w:sz w:val="22"/>
                <w:szCs w:val="22"/>
                <w:u w:val="single"/>
              </w:rPr>
              <w:t>email</w:t>
            </w:r>
            <w:r w:rsidRPr="00247A30">
              <w:rPr>
                <w:rFonts w:cs="Arial"/>
                <w:b/>
                <w:sz w:val="22"/>
                <w:szCs w:val="22"/>
              </w:rPr>
              <w:t xml:space="preserve"> or </w:t>
            </w:r>
            <w:r w:rsidRPr="00247A30">
              <w:rPr>
                <w:rFonts w:cs="Arial"/>
                <w:b/>
                <w:sz w:val="22"/>
                <w:szCs w:val="22"/>
                <w:u w:val="single"/>
              </w:rPr>
              <w:t>post</w:t>
            </w:r>
            <w:r w:rsidRPr="00247A30">
              <w:rPr>
                <w:rFonts w:cs="Arial"/>
                <w:b/>
                <w:sz w:val="22"/>
                <w:szCs w:val="22"/>
              </w:rPr>
              <w:t xml:space="preserve"> your completed acquittal report and supporting documentation to:</w:t>
            </w:r>
          </w:p>
          <w:p w14:paraId="200328CE" w14:textId="77777777" w:rsidR="005B54F3" w:rsidRPr="00247A30" w:rsidRDefault="005B54F3" w:rsidP="005B54F3">
            <w:pPr>
              <w:pStyle w:val="Header"/>
              <w:tabs>
                <w:tab w:val="clear" w:pos="4153"/>
                <w:tab w:val="clear" w:pos="8306"/>
              </w:tabs>
              <w:spacing w:before="0" w:line="260" w:lineRule="atLeast"/>
              <w:rPr>
                <w:rFonts w:cs="Arial"/>
                <w:b/>
                <w:sz w:val="22"/>
                <w:szCs w:val="22"/>
              </w:rPr>
            </w:pPr>
          </w:p>
          <w:p w14:paraId="34412EB1" w14:textId="77777777" w:rsidR="00FC0F9D" w:rsidRPr="00247A30" w:rsidRDefault="00247A30" w:rsidP="005B54F3">
            <w:pPr>
              <w:spacing w:before="0" w:line="260" w:lineRule="atLeast"/>
              <w:rPr>
                <w:rFonts w:cs="Arial"/>
                <w:caps/>
                <w:sz w:val="22"/>
                <w:szCs w:val="22"/>
              </w:rPr>
            </w:pPr>
            <w:r>
              <w:rPr>
                <w:rFonts w:cs="Arial"/>
                <w:bCs/>
                <w:sz w:val="22"/>
                <w:szCs w:val="22"/>
              </w:rPr>
              <w:t>Screenwest</w:t>
            </w:r>
            <w:r w:rsidR="0082074A" w:rsidRPr="00247A30">
              <w:rPr>
                <w:rFonts w:cs="Arial"/>
                <w:bCs/>
                <w:sz w:val="22"/>
                <w:szCs w:val="22"/>
              </w:rPr>
              <w:t xml:space="preserve"> Funding Administration Officer - Development</w:t>
            </w:r>
          </w:p>
          <w:p w14:paraId="43A91D8F" w14:textId="77777777" w:rsidR="00880232" w:rsidRPr="00247A30" w:rsidRDefault="00EB35EF" w:rsidP="005B54F3">
            <w:pPr>
              <w:pStyle w:val="Header"/>
              <w:tabs>
                <w:tab w:val="clear" w:pos="4153"/>
                <w:tab w:val="clear" w:pos="8306"/>
              </w:tabs>
              <w:spacing w:before="0" w:line="260" w:lineRule="atLeast"/>
              <w:rPr>
                <w:rFonts w:cs="Arial"/>
                <w:sz w:val="22"/>
                <w:szCs w:val="22"/>
              </w:rPr>
            </w:pPr>
            <w:r w:rsidRPr="00247A30">
              <w:rPr>
                <w:rFonts w:cs="Arial"/>
                <w:sz w:val="22"/>
                <w:szCs w:val="22"/>
              </w:rPr>
              <w:t>P</w:t>
            </w:r>
            <w:r w:rsidR="00880232" w:rsidRPr="00247A30">
              <w:rPr>
                <w:rFonts w:cs="Arial"/>
                <w:sz w:val="22"/>
                <w:szCs w:val="22"/>
              </w:rPr>
              <w:t xml:space="preserve">O Box </w:t>
            </w:r>
            <w:r w:rsidR="004B2947">
              <w:rPr>
                <w:rFonts w:cs="Arial"/>
                <w:sz w:val="22"/>
                <w:szCs w:val="22"/>
              </w:rPr>
              <w:t>3275</w:t>
            </w:r>
          </w:p>
          <w:p w14:paraId="49DFC7F2" w14:textId="77777777" w:rsidR="00FC0F9D" w:rsidRPr="00247A30" w:rsidRDefault="004B2947" w:rsidP="005B54F3">
            <w:pPr>
              <w:pStyle w:val="Header"/>
              <w:tabs>
                <w:tab w:val="clear" w:pos="4153"/>
                <w:tab w:val="clear" w:pos="8306"/>
              </w:tabs>
              <w:spacing w:before="0" w:line="260" w:lineRule="atLeast"/>
              <w:rPr>
                <w:rFonts w:cs="Arial"/>
                <w:cap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East </w:t>
            </w:r>
            <w:r w:rsidR="00EB35EF" w:rsidRPr="00247A30">
              <w:rPr>
                <w:rFonts w:cs="Arial"/>
                <w:sz w:val="22"/>
                <w:szCs w:val="22"/>
              </w:rPr>
              <w:t>Perth WA 68</w:t>
            </w:r>
            <w:r>
              <w:rPr>
                <w:rFonts w:cs="Arial"/>
                <w:sz w:val="22"/>
                <w:szCs w:val="22"/>
              </w:rPr>
              <w:t>92</w:t>
            </w:r>
          </w:p>
          <w:p w14:paraId="29067651" w14:textId="77777777" w:rsidR="006625E3" w:rsidRPr="00247A30" w:rsidRDefault="006625E3" w:rsidP="005B54F3">
            <w:pPr>
              <w:spacing w:before="0"/>
              <w:rPr>
                <w:rFonts w:cs="Arial"/>
                <w:sz w:val="22"/>
                <w:szCs w:val="22"/>
              </w:rPr>
            </w:pPr>
          </w:p>
          <w:p w14:paraId="77F5CE60" w14:textId="77777777" w:rsidR="00FC0F9D" w:rsidRPr="00247A30" w:rsidRDefault="00FC0F9D" w:rsidP="005B54F3">
            <w:pPr>
              <w:spacing w:before="0"/>
              <w:rPr>
                <w:rFonts w:cs="Arial"/>
                <w:sz w:val="22"/>
                <w:szCs w:val="22"/>
              </w:rPr>
            </w:pPr>
            <w:r w:rsidRPr="0016453C">
              <w:rPr>
                <w:rFonts w:cs="Arial"/>
                <w:b/>
                <w:sz w:val="22"/>
                <w:szCs w:val="22"/>
              </w:rPr>
              <w:t>E:</w:t>
            </w:r>
            <w:r w:rsidRPr="00247A30">
              <w:rPr>
                <w:rFonts w:cs="Arial"/>
                <w:sz w:val="22"/>
                <w:szCs w:val="22"/>
              </w:rPr>
              <w:t xml:space="preserve"> </w:t>
            </w:r>
            <w:r w:rsidR="002663C9">
              <w:rPr>
                <w:rFonts w:cs="Arial"/>
                <w:sz w:val="22"/>
                <w:szCs w:val="22"/>
              </w:rPr>
              <w:t>funding@screenwest.com.au</w:t>
            </w:r>
          </w:p>
        </w:tc>
      </w:tr>
    </w:tbl>
    <w:p w14:paraId="5D2BC438" w14:textId="77777777" w:rsidR="00FC0F9D" w:rsidRPr="00DE5792" w:rsidRDefault="00FC0F9D" w:rsidP="005B54F3">
      <w:pPr>
        <w:spacing w:before="0"/>
        <w:rPr>
          <w:rFonts w:ascii="Calibri" w:hAnsi="Calibri" w:cs="Calibri"/>
          <w:sz w:val="22"/>
          <w:szCs w:val="22"/>
        </w:rPr>
      </w:pPr>
    </w:p>
    <w:sectPr w:rsidR="00FC0F9D" w:rsidRPr="00DE5792" w:rsidSect="000E37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985" w:right="1021" w:bottom="1701" w:left="1701" w:header="567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FE6EA" w14:textId="77777777" w:rsidR="001C0A5A" w:rsidRDefault="001C0A5A">
      <w:r>
        <w:separator/>
      </w:r>
    </w:p>
  </w:endnote>
  <w:endnote w:type="continuationSeparator" w:id="0">
    <w:p w14:paraId="43599453" w14:textId="77777777" w:rsidR="001C0A5A" w:rsidRDefault="001C0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IQAXMV+MyriadPro-Light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5A8AB" w14:textId="77777777" w:rsidR="00EF2FD5" w:rsidRDefault="00EF2F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C3D3D" w14:textId="77777777" w:rsidR="00EF2FD5" w:rsidRDefault="00EF2FD5" w:rsidP="000E3718">
    <w:pPr>
      <w:pStyle w:val="Footer"/>
      <w:jc w:val="right"/>
      <w:rPr>
        <w:rFonts w:cs="Arial"/>
        <w:sz w:val="18"/>
        <w:szCs w:val="18"/>
      </w:rPr>
    </w:pPr>
    <w:r w:rsidRPr="00EF2FD5">
      <w:rPr>
        <w:rFonts w:cs="Arial"/>
        <w:sz w:val="18"/>
        <w:szCs w:val="18"/>
      </w:rPr>
      <w:t>Producer’s Report Acquittal Form</w:t>
    </w:r>
    <w:r>
      <w:rPr>
        <w:rFonts w:cs="Arial"/>
        <w:sz w:val="18"/>
        <w:szCs w:val="18"/>
      </w:rPr>
      <w:t xml:space="preserve"> – JULY 2017</w:t>
    </w:r>
  </w:p>
  <w:p w14:paraId="10463191" w14:textId="77777777" w:rsidR="00E64FD8" w:rsidRPr="000E3718" w:rsidRDefault="00F80E53" w:rsidP="000E3718">
    <w:pPr>
      <w:pStyle w:val="Footer"/>
      <w:jc w:val="right"/>
    </w:pPr>
    <w:sdt>
      <w:sdtPr>
        <w:rPr>
          <w:rFonts w:cs="Arial"/>
          <w:sz w:val="18"/>
          <w:szCs w:val="18"/>
        </w:rPr>
        <w:id w:val="-110387133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rial"/>
              <w:sz w:val="18"/>
              <w:szCs w:val="18"/>
            </w:rPr>
            <w:id w:val="-990716545"/>
            <w:docPartObj>
              <w:docPartGallery w:val="Page Numbers (Top of Page)"/>
              <w:docPartUnique/>
            </w:docPartObj>
          </w:sdtPr>
          <w:sdtEndPr/>
          <w:sdtContent>
            <w:r w:rsidR="000E3718" w:rsidRPr="00237415">
              <w:rPr>
                <w:rFonts w:cs="Arial"/>
                <w:sz w:val="18"/>
                <w:szCs w:val="18"/>
              </w:rPr>
              <w:t xml:space="preserve">Page </w: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begin"/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instrText xml:space="preserve"> PAGE </w:instrTex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separate"/>
            </w:r>
            <w:r w:rsidR="00EF2FD5">
              <w:rPr>
                <w:rFonts w:cs="Arial"/>
                <w:b/>
                <w:bCs/>
                <w:noProof/>
                <w:sz w:val="18"/>
                <w:szCs w:val="18"/>
              </w:rPr>
              <w:t>2</w: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end"/>
            </w:r>
            <w:r w:rsidR="000E3718" w:rsidRPr="00237415">
              <w:rPr>
                <w:rFonts w:cs="Arial"/>
                <w:sz w:val="18"/>
                <w:szCs w:val="18"/>
              </w:rPr>
              <w:t xml:space="preserve"> of </w: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begin"/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instrText xml:space="preserve"> NUMPAGES  </w:instrTex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separate"/>
            </w:r>
            <w:r w:rsidR="00EF2FD5">
              <w:rPr>
                <w:rFonts w:cs="Arial"/>
                <w:b/>
                <w:bCs/>
                <w:noProof/>
                <w:sz w:val="18"/>
                <w:szCs w:val="18"/>
              </w:rPr>
              <w:t>2</w:t>
            </w:r>
            <w:r w:rsidR="000E3718" w:rsidRPr="00237415">
              <w:rPr>
                <w:rFonts w:cs="Arial"/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10322" w14:textId="77777777" w:rsidR="000E3718" w:rsidRPr="00237415" w:rsidRDefault="000E3718" w:rsidP="000E3718">
    <w:pPr>
      <w:pStyle w:val="Footer"/>
      <w:rPr>
        <w:rFonts w:cs="Arial"/>
        <w:sz w:val="18"/>
        <w:szCs w:val="18"/>
      </w:rPr>
    </w:pPr>
    <w:r w:rsidRPr="00237415">
      <w:rPr>
        <w:rFonts w:cs="Arial"/>
        <w:sz w:val="18"/>
        <w:szCs w:val="18"/>
      </w:rPr>
      <w:t xml:space="preserve">Supported by </w:t>
    </w:r>
  </w:p>
  <w:p w14:paraId="78022DC1" w14:textId="77777777" w:rsidR="000E3718" w:rsidRPr="00237415" w:rsidRDefault="000E3718" w:rsidP="000E3718">
    <w:pPr>
      <w:pStyle w:val="Footer"/>
      <w:jc w:val="right"/>
      <w:rPr>
        <w:rFonts w:cs="Arial"/>
        <w:sz w:val="18"/>
        <w:szCs w:val="18"/>
      </w:rPr>
    </w:pPr>
    <w:r w:rsidRPr="00237415">
      <w:rPr>
        <w:rFonts w:cs="Arial"/>
        <w:noProof/>
        <w:sz w:val="18"/>
        <w:szCs w:val="18"/>
        <w:lang w:eastAsia="en-AU"/>
      </w:rPr>
      <w:drawing>
        <wp:anchor distT="0" distB="0" distL="114300" distR="114300" simplePos="0" relativeHeight="251659776" behindDoc="0" locked="0" layoutInCell="1" allowOverlap="1" wp14:anchorId="4C8823AE" wp14:editId="1DCDB2F7">
          <wp:simplePos x="0" y="0"/>
          <wp:positionH relativeFrom="column">
            <wp:posOffset>-8906</wp:posOffset>
          </wp:positionH>
          <wp:positionV relativeFrom="paragraph">
            <wp:posOffset>40006</wp:posOffset>
          </wp:positionV>
          <wp:extent cx="2196035" cy="327616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annidg\AppData\Local\Microsoft\Windows\INetCache\Content.Word\DLGSC Lotterywest Lockup MONO P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96035" cy="327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7415">
      <w:rPr>
        <w:rFonts w:cs="Arial"/>
        <w:sz w:val="18"/>
        <w:szCs w:val="18"/>
      </w:rPr>
      <w:tab/>
    </w:r>
    <w:r w:rsidRPr="00237415">
      <w:rPr>
        <w:rFonts w:cs="Arial"/>
        <w:sz w:val="18"/>
        <w:szCs w:val="18"/>
      </w:rPr>
      <w:tab/>
    </w:r>
    <w:r w:rsidRPr="00237415">
      <w:rPr>
        <w:rFonts w:cs="Arial"/>
        <w:sz w:val="18"/>
        <w:szCs w:val="18"/>
      </w:rPr>
      <w:tab/>
    </w:r>
    <w:r w:rsidRPr="00237415">
      <w:rPr>
        <w:rFonts w:cs="Arial"/>
        <w:sz w:val="18"/>
        <w:szCs w:val="18"/>
      </w:rPr>
      <w:tab/>
    </w:r>
    <w:r w:rsidR="00EF2FD5" w:rsidRPr="00EF2FD5">
      <w:rPr>
        <w:rFonts w:cs="Arial"/>
        <w:sz w:val="18"/>
        <w:szCs w:val="18"/>
      </w:rPr>
      <w:t>Producer’s Report Acquittal Form</w:t>
    </w:r>
    <w:r w:rsidR="00EF2FD5">
      <w:rPr>
        <w:rFonts w:cs="Arial"/>
        <w:sz w:val="18"/>
        <w:szCs w:val="18"/>
      </w:rPr>
      <w:t xml:space="preserve"> – JULY 2017</w:t>
    </w:r>
  </w:p>
  <w:sdt>
    <w:sdtPr>
      <w:rPr>
        <w:rFonts w:cs="Arial"/>
        <w:sz w:val="18"/>
        <w:szCs w:val="18"/>
      </w:rPr>
      <w:id w:val="-1867891806"/>
      <w:docPartObj>
        <w:docPartGallery w:val="Page Numbers (Bottom of Page)"/>
        <w:docPartUnique/>
      </w:docPartObj>
    </w:sdtPr>
    <w:sdtEndPr/>
    <w:sdtContent>
      <w:sdt>
        <w:sdtPr>
          <w:rPr>
            <w:rFonts w:cs="Arial"/>
            <w:sz w:val="18"/>
            <w:szCs w:val="18"/>
          </w:rPr>
          <w:id w:val="302817988"/>
          <w:docPartObj>
            <w:docPartGallery w:val="Page Numbers (Top of Page)"/>
            <w:docPartUnique/>
          </w:docPartObj>
        </w:sdtPr>
        <w:sdtEndPr/>
        <w:sdtContent>
          <w:p w14:paraId="06A22F71" w14:textId="77777777" w:rsidR="00E64FD8" w:rsidRPr="000E3718" w:rsidRDefault="000E3718" w:rsidP="000E3718">
            <w:pPr>
              <w:pStyle w:val="Footer"/>
              <w:jc w:val="right"/>
            </w:pPr>
            <w:r w:rsidRPr="00237415">
              <w:rPr>
                <w:rFonts w:cs="Arial"/>
                <w:sz w:val="18"/>
                <w:szCs w:val="18"/>
              </w:rPr>
              <w:t xml:space="preserve">Page </w: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begin"/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instrText xml:space="preserve"> PAGE </w:instrTex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separate"/>
            </w:r>
            <w:r w:rsidR="00EF2FD5">
              <w:rPr>
                <w:rFonts w:cs="Arial"/>
                <w:b/>
                <w:bCs/>
                <w:noProof/>
                <w:sz w:val="18"/>
                <w:szCs w:val="18"/>
              </w:rPr>
              <w:t>1</w: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end"/>
            </w:r>
            <w:r w:rsidRPr="00237415">
              <w:rPr>
                <w:rFonts w:cs="Arial"/>
                <w:sz w:val="18"/>
                <w:szCs w:val="18"/>
              </w:rPr>
              <w:t xml:space="preserve"> of </w: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begin"/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separate"/>
            </w:r>
            <w:r w:rsidR="00EF2FD5">
              <w:rPr>
                <w:rFonts w:cs="Arial"/>
                <w:b/>
                <w:bCs/>
                <w:noProof/>
                <w:sz w:val="18"/>
                <w:szCs w:val="18"/>
              </w:rPr>
              <w:t>2</w:t>
            </w:r>
            <w:r w:rsidRPr="00237415">
              <w:rPr>
                <w:rFonts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380CA" w14:textId="77777777" w:rsidR="001C0A5A" w:rsidRDefault="001C0A5A">
      <w:r>
        <w:separator/>
      </w:r>
    </w:p>
  </w:footnote>
  <w:footnote w:type="continuationSeparator" w:id="0">
    <w:p w14:paraId="27198F88" w14:textId="77777777" w:rsidR="001C0A5A" w:rsidRDefault="001C0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C06B7" w14:textId="77777777" w:rsidR="00EF2FD5" w:rsidRDefault="00EF2F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16F1C" w14:textId="77777777" w:rsidR="00EF2FD5" w:rsidRDefault="00EF2F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C7E75" w14:textId="77777777" w:rsidR="000E3718" w:rsidRPr="00237415" w:rsidRDefault="000E3718" w:rsidP="000E3718">
    <w:pPr>
      <w:pStyle w:val="Header"/>
      <w:tabs>
        <w:tab w:val="left" w:pos="9720"/>
      </w:tabs>
      <w:spacing w:before="0"/>
      <w:ind w:left="2880" w:firstLine="1710"/>
      <w:jc w:val="right"/>
      <w:rPr>
        <w:rFonts w:cs="Arial"/>
      </w:rPr>
    </w:pPr>
    <w:r w:rsidRPr="00237415">
      <w:rPr>
        <w:rFonts w:cs="Arial"/>
        <w:noProof/>
        <w:lang w:eastAsia="en-AU"/>
      </w:rPr>
      <w:drawing>
        <wp:anchor distT="0" distB="0" distL="114300" distR="114300" simplePos="0" relativeHeight="251657216" behindDoc="0" locked="0" layoutInCell="1" allowOverlap="1" wp14:anchorId="567DCCDD" wp14:editId="33292549">
          <wp:simplePos x="0" y="0"/>
          <wp:positionH relativeFrom="column">
            <wp:posOffset>-1</wp:posOffset>
          </wp:positionH>
          <wp:positionV relativeFrom="paragraph">
            <wp:posOffset>-228600</wp:posOffset>
          </wp:positionV>
          <wp:extent cx="928751" cy="922020"/>
          <wp:effectExtent l="0" t="0" r="508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eenwest Tri Badge CMYK+MONO Lockup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555" cy="92579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7415">
      <w:rPr>
        <w:rFonts w:cs="Arial"/>
      </w:rPr>
      <w:t>Screenwest (Australia) Ltd ABN 43 620 492 300</w:t>
    </w:r>
  </w:p>
  <w:p w14:paraId="6C0C2B56" w14:textId="77777777" w:rsidR="000E3718" w:rsidRDefault="000E3718" w:rsidP="000E3718">
    <w:pPr>
      <w:pStyle w:val="Header"/>
      <w:tabs>
        <w:tab w:val="left" w:pos="9720"/>
      </w:tabs>
      <w:spacing w:before="0"/>
      <w:ind w:left="2880" w:firstLine="900"/>
      <w:jc w:val="right"/>
      <w:rPr>
        <w:rFonts w:cs="Arial"/>
      </w:rPr>
    </w:pPr>
    <w:r w:rsidRPr="00237415">
      <w:rPr>
        <w:rFonts w:cs="Arial"/>
      </w:rPr>
      <w:t xml:space="preserve">E: info@screenwest.com.au W: screenwest.com.au </w:t>
    </w:r>
  </w:p>
  <w:p w14:paraId="29E78478" w14:textId="77777777" w:rsidR="000E3718" w:rsidRPr="00237415" w:rsidRDefault="000E3718" w:rsidP="000E3718">
    <w:pPr>
      <w:pStyle w:val="Header"/>
      <w:tabs>
        <w:tab w:val="left" w:pos="9720"/>
      </w:tabs>
      <w:spacing w:before="0"/>
      <w:ind w:left="2880" w:firstLine="2250"/>
      <w:jc w:val="right"/>
      <w:rPr>
        <w:rFonts w:cs="Arial"/>
      </w:rPr>
    </w:pPr>
    <w:r w:rsidRPr="00237415">
      <w:rPr>
        <w:rFonts w:cs="Arial"/>
      </w:rPr>
      <w:t>30 Fielder Street, East Perth WA 6004</w:t>
    </w:r>
  </w:p>
  <w:p w14:paraId="31D1BDBF" w14:textId="77777777" w:rsidR="000E3718" w:rsidRPr="00237415" w:rsidRDefault="000E3718" w:rsidP="000E3718">
    <w:pPr>
      <w:pStyle w:val="Header"/>
      <w:tabs>
        <w:tab w:val="right" w:pos="9540"/>
      </w:tabs>
      <w:spacing w:before="0"/>
      <w:jc w:val="right"/>
      <w:rPr>
        <w:rFonts w:cs="Arial"/>
      </w:rPr>
    </w:pPr>
    <w:r w:rsidRPr="00237415">
      <w:rPr>
        <w:rFonts w:cs="Arial"/>
      </w:rPr>
      <w:tab/>
    </w:r>
    <w:r w:rsidRPr="00237415">
      <w:rPr>
        <w:rFonts w:cs="Arial"/>
      </w:rPr>
      <w:tab/>
      <w:t xml:space="preserve">     PO BOX 3275 East Perth WA 6892</w:t>
    </w:r>
  </w:p>
  <w:p w14:paraId="56690D2B" w14:textId="77777777" w:rsidR="004A6DDF" w:rsidRPr="000E3718" w:rsidRDefault="000E3718" w:rsidP="000E3718">
    <w:pPr>
      <w:pStyle w:val="Header"/>
      <w:spacing w:before="0"/>
      <w:jc w:val="right"/>
      <w:rPr>
        <w:rFonts w:cs="Arial"/>
      </w:rPr>
    </w:pPr>
    <w:r w:rsidRPr="00237415">
      <w:rPr>
        <w:rFonts w:cs="Arial"/>
      </w:rPr>
      <w:tab/>
    </w:r>
    <w:r w:rsidRPr="00237415">
      <w:rPr>
        <w:rFonts w:cs="Arial"/>
      </w:rPr>
      <w:tab/>
      <w:t>P: +61 8 6169 2100 T: 1800 463 0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F5BCC"/>
    <w:multiLevelType w:val="hybridMultilevel"/>
    <w:tmpl w:val="C0AE613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0D41DB"/>
    <w:multiLevelType w:val="hybridMultilevel"/>
    <w:tmpl w:val="621C3A8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CC7E3D"/>
    <w:multiLevelType w:val="hybridMultilevel"/>
    <w:tmpl w:val="93A46B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C146E0"/>
    <w:multiLevelType w:val="hybridMultilevel"/>
    <w:tmpl w:val="BC92C408"/>
    <w:lvl w:ilvl="0" w:tplc="54DE22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514AC"/>
    <w:multiLevelType w:val="singleLevel"/>
    <w:tmpl w:val="1D8CF27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A8F0651"/>
    <w:multiLevelType w:val="hybridMultilevel"/>
    <w:tmpl w:val="1022648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A63A3F"/>
    <w:multiLevelType w:val="hybridMultilevel"/>
    <w:tmpl w:val="ACE2F2B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E6C6C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11DF0"/>
    <w:multiLevelType w:val="hybridMultilevel"/>
    <w:tmpl w:val="7D0258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7E5BCA"/>
    <w:multiLevelType w:val="hybridMultilevel"/>
    <w:tmpl w:val="6D667C48"/>
    <w:lvl w:ilvl="0" w:tplc="32A698F4">
      <w:numFmt w:val="bullet"/>
      <w:lvlText w:val=""/>
      <w:lvlJc w:val="left"/>
      <w:pPr>
        <w:tabs>
          <w:tab w:val="num" w:pos="900"/>
        </w:tabs>
        <w:ind w:left="900" w:hanging="360"/>
      </w:pPr>
      <w:rPr>
        <w:rFonts w:ascii="Webdings" w:eastAsia="Times New Roman" w:hAnsi="Webdings" w:cs="Times New Roman" w:hint="default"/>
        <w:color w:val="auto"/>
        <w:sz w:val="20"/>
        <w:szCs w:val="20"/>
      </w:rPr>
    </w:lvl>
    <w:lvl w:ilvl="1" w:tplc="72AA67CA">
      <w:numFmt w:val="bullet"/>
      <w:lvlText w:val=""/>
      <w:lvlJc w:val="left"/>
      <w:pPr>
        <w:tabs>
          <w:tab w:val="num" w:pos="1800"/>
        </w:tabs>
        <w:ind w:left="1800" w:hanging="540"/>
      </w:pPr>
      <w:rPr>
        <w:rFonts w:ascii="Wingdings" w:eastAsia="Times New Roman" w:hAnsi="Wingdings" w:cs="Times New Roman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C6609A1"/>
    <w:multiLevelType w:val="hybridMultilevel"/>
    <w:tmpl w:val="257A130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792B6C"/>
    <w:multiLevelType w:val="hybridMultilevel"/>
    <w:tmpl w:val="0734AC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5C500D"/>
    <w:multiLevelType w:val="multilevel"/>
    <w:tmpl w:val="ECE230D6"/>
    <w:lvl w:ilvl="0">
      <w:start w:val="2"/>
      <w:numFmt w:val="bullet"/>
      <w:lvlText w:val=""/>
      <w:lvlJc w:val="left"/>
      <w:pPr>
        <w:tabs>
          <w:tab w:val="num" w:pos="1080"/>
        </w:tabs>
        <w:ind w:left="1080" w:hanging="54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4AB96A61"/>
    <w:multiLevelType w:val="hybridMultilevel"/>
    <w:tmpl w:val="D2083B94"/>
    <w:lvl w:ilvl="0" w:tplc="32A698F4">
      <w:numFmt w:val="bullet"/>
      <w:lvlText w:val=""/>
      <w:lvlJc w:val="left"/>
      <w:pPr>
        <w:tabs>
          <w:tab w:val="num" w:pos="900"/>
        </w:tabs>
        <w:ind w:left="900" w:hanging="360"/>
      </w:pPr>
      <w:rPr>
        <w:rFonts w:ascii="Webdings" w:eastAsia="Times New Roman" w:hAnsi="Webdings" w:cs="Times New Roman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E10753B"/>
    <w:multiLevelType w:val="singleLevel"/>
    <w:tmpl w:val="1D8CF27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0DC4905"/>
    <w:multiLevelType w:val="hybridMultilevel"/>
    <w:tmpl w:val="ECE230D6"/>
    <w:lvl w:ilvl="0" w:tplc="950EB7A0">
      <w:start w:val="2"/>
      <w:numFmt w:val="bullet"/>
      <w:lvlText w:val=""/>
      <w:lvlJc w:val="left"/>
      <w:pPr>
        <w:tabs>
          <w:tab w:val="num" w:pos="1080"/>
        </w:tabs>
        <w:ind w:left="1080" w:hanging="540"/>
      </w:pPr>
      <w:rPr>
        <w:rFonts w:ascii="Wingdings" w:eastAsia="Times New Roman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45516BF"/>
    <w:multiLevelType w:val="hybridMultilevel"/>
    <w:tmpl w:val="CB5ADE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7964D24"/>
    <w:multiLevelType w:val="multilevel"/>
    <w:tmpl w:val="99A85A12"/>
    <w:lvl w:ilvl="0">
      <w:start w:val="2"/>
      <w:numFmt w:val="bullet"/>
      <w:lvlText w:val=""/>
      <w:lvlJc w:val="left"/>
      <w:pPr>
        <w:tabs>
          <w:tab w:val="num" w:pos="1080"/>
        </w:tabs>
        <w:ind w:left="1080" w:hanging="54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5ADE4D99"/>
    <w:multiLevelType w:val="hybridMultilevel"/>
    <w:tmpl w:val="9C5CFB2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C0F002B"/>
    <w:multiLevelType w:val="hybridMultilevel"/>
    <w:tmpl w:val="255E07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3A9105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68C77892"/>
    <w:multiLevelType w:val="hybridMultilevel"/>
    <w:tmpl w:val="8F60EE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877FD0"/>
    <w:multiLevelType w:val="hybridMultilevel"/>
    <w:tmpl w:val="2E26EBC6"/>
    <w:lvl w:ilvl="0" w:tplc="544A2AD0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34216"/>
    <w:multiLevelType w:val="hybridMultilevel"/>
    <w:tmpl w:val="EDA20BA2"/>
    <w:lvl w:ilvl="0" w:tplc="C19646B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CC6E4E"/>
    <w:multiLevelType w:val="multilevel"/>
    <w:tmpl w:val="0038B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6C435E"/>
    <w:multiLevelType w:val="hybridMultilevel"/>
    <w:tmpl w:val="78AAA99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F605CA2"/>
    <w:multiLevelType w:val="hybridMultilevel"/>
    <w:tmpl w:val="99A85A12"/>
    <w:lvl w:ilvl="0" w:tplc="B484BFD4">
      <w:start w:val="2"/>
      <w:numFmt w:val="bullet"/>
      <w:lvlText w:val=""/>
      <w:lvlJc w:val="left"/>
      <w:pPr>
        <w:tabs>
          <w:tab w:val="num" w:pos="1080"/>
        </w:tabs>
        <w:ind w:left="1080" w:hanging="540"/>
      </w:pPr>
      <w:rPr>
        <w:rFonts w:ascii="Wingdings" w:eastAsia="Times New Roman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"/>
  </w:num>
  <w:num w:numId="3">
    <w:abstractNumId w:val="4"/>
  </w:num>
  <w:num w:numId="4">
    <w:abstractNumId w:val="13"/>
  </w:num>
  <w:num w:numId="5">
    <w:abstractNumId w:val="6"/>
  </w:num>
  <w:num w:numId="6">
    <w:abstractNumId w:val="1"/>
  </w:num>
  <w:num w:numId="7">
    <w:abstractNumId w:val="17"/>
  </w:num>
  <w:num w:numId="8">
    <w:abstractNumId w:val="7"/>
  </w:num>
  <w:num w:numId="9">
    <w:abstractNumId w:val="18"/>
  </w:num>
  <w:num w:numId="10">
    <w:abstractNumId w:val="0"/>
  </w:num>
  <w:num w:numId="11">
    <w:abstractNumId w:val="9"/>
  </w:num>
  <w:num w:numId="12">
    <w:abstractNumId w:val="14"/>
  </w:num>
  <w:num w:numId="13">
    <w:abstractNumId w:val="25"/>
  </w:num>
  <w:num w:numId="14">
    <w:abstractNumId w:val="5"/>
  </w:num>
  <w:num w:numId="15">
    <w:abstractNumId w:val="24"/>
  </w:num>
  <w:num w:numId="16">
    <w:abstractNumId w:val="16"/>
  </w:num>
  <w:num w:numId="17">
    <w:abstractNumId w:val="8"/>
  </w:num>
  <w:num w:numId="18">
    <w:abstractNumId w:val="11"/>
  </w:num>
  <w:num w:numId="19">
    <w:abstractNumId w:val="12"/>
  </w:num>
  <w:num w:numId="20">
    <w:abstractNumId w:val="10"/>
  </w:num>
  <w:num w:numId="21">
    <w:abstractNumId w:val="21"/>
  </w:num>
  <w:num w:numId="22">
    <w:abstractNumId w:val="20"/>
  </w:num>
  <w:num w:numId="23">
    <w:abstractNumId w:val="15"/>
  </w:num>
  <w:num w:numId="24">
    <w:abstractNumId w:val="2"/>
  </w:num>
  <w:num w:numId="25">
    <w:abstractNumId w:val="23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bA0MTAxNTc1MTBV0lEKTi0uzszPAykwrAUAklSIACwAAAA="/>
  </w:docVars>
  <w:rsids>
    <w:rsidRoot w:val="004A6DDF"/>
    <w:rsid w:val="00007588"/>
    <w:rsid w:val="0001370A"/>
    <w:rsid w:val="000218F4"/>
    <w:rsid w:val="00026482"/>
    <w:rsid w:val="00050078"/>
    <w:rsid w:val="000504F6"/>
    <w:rsid w:val="00064F15"/>
    <w:rsid w:val="00065D83"/>
    <w:rsid w:val="00066410"/>
    <w:rsid w:val="000666A2"/>
    <w:rsid w:val="00085B11"/>
    <w:rsid w:val="000955C1"/>
    <w:rsid w:val="0009565B"/>
    <w:rsid w:val="000B4C59"/>
    <w:rsid w:val="000C6359"/>
    <w:rsid w:val="000D2614"/>
    <w:rsid w:val="000D395E"/>
    <w:rsid w:val="000E3718"/>
    <w:rsid w:val="00107D50"/>
    <w:rsid w:val="001214AE"/>
    <w:rsid w:val="00146477"/>
    <w:rsid w:val="001479A7"/>
    <w:rsid w:val="00157EB4"/>
    <w:rsid w:val="0016453C"/>
    <w:rsid w:val="00197447"/>
    <w:rsid w:val="001A2014"/>
    <w:rsid w:val="001C0A5A"/>
    <w:rsid w:val="001C0F0B"/>
    <w:rsid w:val="001C2F8F"/>
    <w:rsid w:val="001E51C5"/>
    <w:rsid w:val="001F6D06"/>
    <w:rsid w:val="00221FA6"/>
    <w:rsid w:val="0022686D"/>
    <w:rsid w:val="00244381"/>
    <w:rsid w:val="002479E4"/>
    <w:rsid w:val="00247A30"/>
    <w:rsid w:val="002663C9"/>
    <w:rsid w:val="00270273"/>
    <w:rsid w:val="00273066"/>
    <w:rsid w:val="00276BC0"/>
    <w:rsid w:val="00280858"/>
    <w:rsid w:val="002825F6"/>
    <w:rsid w:val="00286545"/>
    <w:rsid w:val="00291608"/>
    <w:rsid w:val="00296C39"/>
    <w:rsid w:val="002A3BC5"/>
    <w:rsid w:val="002B702C"/>
    <w:rsid w:val="002C2A50"/>
    <w:rsid w:val="002C2C2A"/>
    <w:rsid w:val="002D69E7"/>
    <w:rsid w:val="002F1ECB"/>
    <w:rsid w:val="00310088"/>
    <w:rsid w:val="003170BB"/>
    <w:rsid w:val="00382F3F"/>
    <w:rsid w:val="0039178B"/>
    <w:rsid w:val="00392AD3"/>
    <w:rsid w:val="003A53B0"/>
    <w:rsid w:val="003A58A6"/>
    <w:rsid w:val="003B4980"/>
    <w:rsid w:val="003D4065"/>
    <w:rsid w:val="003E014A"/>
    <w:rsid w:val="003E1493"/>
    <w:rsid w:val="00405BE2"/>
    <w:rsid w:val="00427685"/>
    <w:rsid w:val="00432D93"/>
    <w:rsid w:val="00436229"/>
    <w:rsid w:val="00452210"/>
    <w:rsid w:val="00461547"/>
    <w:rsid w:val="004668A1"/>
    <w:rsid w:val="004A669B"/>
    <w:rsid w:val="004A6C1D"/>
    <w:rsid w:val="004A6DDF"/>
    <w:rsid w:val="004B2947"/>
    <w:rsid w:val="004B68D3"/>
    <w:rsid w:val="004C08F7"/>
    <w:rsid w:val="004C77F9"/>
    <w:rsid w:val="004D26D3"/>
    <w:rsid w:val="004D41E8"/>
    <w:rsid w:val="004D6D6A"/>
    <w:rsid w:val="004D6DF8"/>
    <w:rsid w:val="004D73BF"/>
    <w:rsid w:val="004E29B1"/>
    <w:rsid w:val="005053FC"/>
    <w:rsid w:val="00512EEF"/>
    <w:rsid w:val="00531707"/>
    <w:rsid w:val="005601F9"/>
    <w:rsid w:val="0056562F"/>
    <w:rsid w:val="00584F60"/>
    <w:rsid w:val="00586E96"/>
    <w:rsid w:val="005B54F3"/>
    <w:rsid w:val="005D03DC"/>
    <w:rsid w:val="005E1E4A"/>
    <w:rsid w:val="0060021F"/>
    <w:rsid w:val="006040DB"/>
    <w:rsid w:val="006137C5"/>
    <w:rsid w:val="00622840"/>
    <w:rsid w:val="00647293"/>
    <w:rsid w:val="006625E3"/>
    <w:rsid w:val="00664C42"/>
    <w:rsid w:val="0067061B"/>
    <w:rsid w:val="0067604F"/>
    <w:rsid w:val="00677250"/>
    <w:rsid w:val="0068114B"/>
    <w:rsid w:val="00681BFC"/>
    <w:rsid w:val="006B3697"/>
    <w:rsid w:val="006C6330"/>
    <w:rsid w:val="006D37EE"/>
    <w:rsid w:val="006F44D5"/>
    <w:rsid w:val="007105C3"/>
    <w:rsid w:val="00710888"/>
    <w:rsid w:val="00733588"/>
    <w:rsid w:val="00744BF5"/>
    <w:rsid w:val="0074746F"/>
    <w:rsid w:val="007544A7"/>
    <w:rsid w:val="007761E6"/>
    <w:rsid w:val="00793AD9"/>
    <w:rsid w:val="007A134A"/>
    <w:rsid w:val="007A268B"/>
    <w:rsid w:val="007C3FCF"/>
    <w:rsid w:val="007C46F7"/>
    <w:rsid w:val="007E07A3"/>
    <w:rsid w:val="007E175D"/>
    <w:rsid w:val="007E4F3D"/>
    <w:rsid w:val="007F0C28"/>
    <w:rsid w:val="007F1D88"/>
    <w:rsid w:val="00801C6A"/>
    <w:rsid w:val="008144E9"/>
    <w:rsid w:val="008159F6"/>
    <w:rsid w:val="0082074A"/>
    <w:rsid w:val="0082510E"/>
    <w:rsid w:val="00825A9B"/>
    <w:rsid w:val="008369B2"/>
    <w:rsid w:val="00846577"/>
    <w:rsid w:val="008575A8"/>
    <w:rsid w:val="00867B9C"/>
    <w:rsid w:val="00875E55"/>
    <w:rsid w:val="00880232"/>
    <w:rsid w:val="0088090C"/>
    <w:rsid w:val="00883EF8"/>
    <w:rsid w:val="008920FA"/>
    <w:rsid w:val="008A1298"/>
    <w:rsid w:val="008B6DA2"/>
    <w:rsid w:val="008C38BF"/>
    <w:rsid w:val="008D1169"/>
    <w:rsid w:val="008D6E9F"/>
    <w:rsid w:val="008F39EF"/>
    <w:rsid w:val="008F6E87"/>
    <w:rsid w:val="00922018"/>
    <w:rsid w:val="00934D99"/>
    <w:rsid w:val="00947F76"/>
    <w:rsid w:val="00955147"/>
    <w:rsid w:val="0096078D"/>
    <w:rsid w:val="00960FAD"/>
    <w:rsid w:val="00964CAD"/>
    <w:rsid w:val="00967423"/>
    <w:rsid w:val="00977AC1"/>
    <w:rsid w:val="009A5628"/>
    <w:rsid w:val="009A5B5F"/>
    <w:rsid w:val="009B1948"/>
    <w:rsid w:val="009C496D"/>
    <w:rsid w:val="009E62FD"/>
    <w:rsid w:val="00A361F8"/>
    <w:rsid w:val="00A42AE4"/>
    <w:rsid w:val="00A672A4"/>
    <w:rsid w:val="00A75538"/>
    <w:rsid w:val="00A93178"/>
    <w:rsid w:val="00A957A4"/>
    <w:rsid w:val="00AB6F4D"/>
    <w:rsid w:val="00AD4190"/>
    <w:rsid w:val="00AD5530"/>
    <w:rsid w:val="00AD5C7F"/>
    <w:rsid w:val="00AE0377"/>
    <w:rsid w:val="00B10A8E"/>
    <w:rsid w:val="00B11B73"/>
    <w:rsid w:val="00B203AB"/>
    <w:rsid w:val="00B22566"/>
    <w:rsid w:val="00B272F7"/>
    <w:rsid w:val="00B32272"/>
    <w:rsid w:val="00B45C50"/>
    <w:rsid w:val="00B61932"/>
    <w:rsid w:val="00B87596"/>
    <w:rsid w:val="00B9301A"/>
    <w:rsid w:val="00BA1044"/>
    <w:rsid w:val="00BA575C"/>
    <w:rsid w:val="00BB1773"/>
    <w:rsid w:val="00BB38DD"/>
    <w:rsid w:val="00BC6485"/>
    <w:rsid w:val="00BE6465"/>
    <w:rsid w:val="00BE66FC"/>
    <w:rsid w:val="00C0241A"/>
    <w:rsid w:val="00C15153"/>
    <w:rsid w:val="00C15733"/>
    <w:rsid w:val="00C338FF"/>
    <w:rsid w:val="00C40F3D"/>
    <w:rsid w:val="00C5388F"/>
    <w:rsid w:val="00C71B0F"/>
    <w:rsid w:val="00C752B4"/>
    <w:rsid w:val="00C77338"/>
    <w:rsid w:val="00C81F8A"/>
    <w:rsid w:val="00C83562"/>
    <w:rsid w:val="00CA28B6"/>
    <w:rsid w:val="00CA2C8B"/>
    <w:rsid w:val="00CB3B8E"/>
    <w:rsid w:val="00CB6E39"/>
    <w:rsid w:val="00CD1B97"/>
    <w:rsid w:val="00CF5EB3"/>
    <w:rsid w:val="00CF61E7"/>
    <w:rsid w:val="00D078B7"/>
    <w:rsid w:val="00D24585"/>
    <w:rsid w:val="00D274E0"/>
    <w:rsid w:val="00D55AA8"/>
    <w:rsid w:val="00D64C58"/>
    <w:rsid w:val="00D73DD1"/>
    <w:rsid w:val="00D7550B"/>
    <w:rsid w:val="00D82024"/>
    <w:rsid w:val="00D97F40"/>
    <w:rsid w:val="00DA2AC5"/>
    <w:rsid w:val="00DC70E1"/>
    <w:rsid w:val="00DE0FCD"/>
    <w:rsid w:val="00DE4998"/>
    <w:rsid w:val="00DE5792"/>
    <w:rsid w:val="00E15B31"/>
    <w:rsid w:val="00E16DEF"/>
    <w:rsid w:val="00E25AFD"/>
    <w:rsid w:val="00E47D12"/>
    <w:rsid w:val="00E6309A"/>
    <w:rsid w:val="00E64FD8"/>
    <w:rsid w:val="00E711B0"/>
    <w:rsid w:val="00E7444F"/>
    <w:rsid w:val="00EB35EF"/>
    <w:rsid w:val="00EC1FBA"/>
    <w:rsid w:val="00EC3E0C"/>
    <w:rsid w:val="00ED5EEB"/>
    <w:rsid w:val="00EE13D6"/>
    <w:rsid w:val="00EE614B"/>
    <w:rsid w:val="00EF12AD"/>
    <w:rsid w:val="00EF2FD5"/>
    <w:rsid w:val="00EF31C4"/>
    <w:rsid w:val="00F12E63"/>
    <w:rsid w:val="00F16B32"/>
    <w:rsid w:val="00F42186"/>
    <w:rsid w:val="00F45A15"/>
    <w:rsid w:val="00F54AEB"/>
    <w:rsid w:val="00F80E53"/>
    <w:rsid w:val="00FC0F9D"/>
    <w:rsid w:val="00FC430D"/>
    <w:rsid w:val="00FC7DA2"/>
    <w:rsid w:val="00FD2F48"/>
    <w:rsid w:val="00FD77D8"/>
    <w:rsid w:val="00FE04B7"/>
    <w:rsid w:val="00FE2EF4"/>
    <w:rsid w:val="00FF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DD74452"/>
  <w15:docId w15:val="{3F79407F-A733-4A87-9D94-C2E9EC1E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DDF"/>
    <w:pPr>
      <w:spacing w:before="180"/>
    </w:pPr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4A6DDF"/>
    <w:pPr>
      <w:keepNext/>
      <w:shd w:val="clear" w:color="auto" w:fill="D9D9D9"/>
      <w:spacing w:before="120" w:after="60" w:line="400" w:lineRule="exact"/>
      <w:outlineLvl w:val="0"/>
    </w:pPr>
    <w:rPr>
      <w:rFonts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qFormat/>
    <w:rsid w:val="004A6DDF"/>
    <w:pPr>
      <w:keepNext/>
      <w:outlineLvl w:val="1"/>
    </w:pPr>
    <w:rPr>
      <w:rFonts w:cs="Arial"/>
      <w:b/>
      <w:sz w:val="28"/>
    </w:rPr>
  </w:style>
  <w:style w:type="paragraph" w:styleId="Heading4">
    <w:name w:val="heading 4"/>
    <w:basedOn w:val="Normal"/>
    <w:next w:val="Normal"/>
    <w:qFormat/>
    <w:rsid w:val="004A6DDF"/>
    <w:pPr>
      <w:keepNext/>
      <w:outlineLvl w:val="3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A6DD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A6DDF"/>
    <w:pPr>
      <w:tabs>
        <w:tab w:val="center" w:pos="4153"/>
        <w:tab w:val="right" w:pos="8306"/>
      </w:tabs>
      <w:spacing w:before="0"/>
    </w:pPr>
    <w:rPr>
      <w:sz w:val="16"/>
    </w:rPr>
  </w:style>
  <w:style w:type="character" w:styleId="PageNumber">
    <w:name w:val="page number"/>
    <w:basedOn w:val="DefaultParagraphFont"/>
    <w:rsid w:val="004A6DDF"/>
  </w:style>
  <w:style w:type="table" w:styleId="TableGrid">
    <w:name w:val="Table Grid"/>
    <w:basedOn w:val="TableNormal"/>
    <w:rsid w:val="00EE614B"/>
    <w:pPr>
      <w:spacing w:before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C0F9D"/>
    <w:rPr>
      <w:color w:val="0000FF"/>
      <w:u w:val="single"/>
    </w:rPr>
  </w:style>
  <w:style w:type="paragraph" w:styleId="NormalWeb">
    <w:name w:val="Normal (Web)"/>
    <w:basedOn w:val="Normal"/>
    <w:rsid w:val="00E7444F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paragraph" w:customStyle="1" w:styleId="CM2">
    <w:name w:val="CM2"/>
    <w:basedOn w:val="Normal"/>
    <w:next w:val="Normal"/>
    <w:rsid w:val="00B61932"/>
    <w:pPr>
      <w:widowControl w:val="0"/>
      <w:autoSpaceDE w:val="0"/>
      <w:autoSpaceDN w:val="0"/>
      <w:adjustRightInd w:val="0"/>
      <w:spacing w:before="0"/>
    </w:pPr>
    <w:rPr>
      <w:rFonts w:ascii="IQAXMV+MyriadPro-Light" w:hAnsi="IQAXMV+MyriadPro-Light"/>
      <w:sz w:val="24"/>
      <w:lang w:eastAsia="en-AU"/>
    </w:rPr>
  </w:style>
  <w:style w:type="character" w:customStyle="1" w:styleId="HeaderChar">
    <w:name w:val="Header Char"/>
    <w:link w:val="Header"/>
    <w:uiPriority w:val="99"/>
    <w:locked/>
    <w:rsid w:val="000E3718"/>
    <w:rPr>
      <w:rFonts w:ascii="Arial" w:hAnsi="Arial"/>
      <w:sz w:val="18"/>
      <w:szCs w:val="24"/>
      <w:lang w:eastAsia="en-US"/>
    </w:rPr>
  </w:style>
  <w:style w:type="numbering" w:styleId="1ai">
    <w:name w:val="Outline List 1"/>
    <w:basedOn w:val="NoList"/>
    <w:semiHidden/>
    <w:rsid w:val="000E3718"/>
    <w:pPr>
      <w:numPr>
        <w:numId w:val="26"/>
      </w:numPr>
    </w:pPr>
  </w:style>
  <w:style w:type="character" w:customStyle="1" w:styleId="FooterChar">
    <w:name w:val="Footer Char"/>
    <w:basedOn w:val="DefaultParagraphFont"/>
    <w:link w:val="Footer"/>
    <w:uiPriority w:val="99"/>
    <w:rsid w:val="000E3718"/>
    <w:rPr>
      <w:rFonts w:ascii="Arial" w:hAnsi="Arial"/>
      <w:sz w:val="16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69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1EF9EDD85A044BEB2583A595BFB7B" ma:contentTypeVersion="11" ma:contentTypeDescription="Create a new document." ma:contentTypeScope="" ma:versionID="e4c771c2fed5dee1316c223e610e2593">
  <xsd:schema xmlns:xsd="http://www.w3.org/2001/XMLSchema" xmlns:xs="http://www.w3.org/2001/XMLSchema" xmlns:p="http://schemas.microsoft.com/office/2006/metadata/properties" xmlns:ns2="031c4771-209d-4f08-964b-eb7759242f09" xmlns:ns3="1cd46945-1684-469c-ab95-beaf0bb878c1" targetNamespace="http://schemas.microsoft.com/office/2006/metadata/properties" ma:root="true" ma:fieldsID="e134ab55abdf9a7846d84c435484930e" ns2:_="" ns3:_="">
    <xsd:import namespace="031c4771-209d-4f08-964b-eb7759242f09"/>
    <xsd:import namespace="1cd46945-1684-469c-ab95-beaf0bb8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c4771-209d-4f08-964b-eb7759242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46945-1684-469c-ab95-beaf0bb87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0438D4-1F48-4D8B-987D-29925DEBDAED}"/>
</file>

<file path=customXml/itemProps2.xml><?xml version="1.0" encoding="utf-8"?>
<ds:datastoreItem xmlns:ds="http://schemas.openxmlformats.org/officeDocument/2006/customXml" ds:itemID="{C0F689B0-2E8B-49C3-B346-070259D918A9}"/>
</file>

<file path=customXml/itemProps3.xml><?xml version="1.0" encoding="utf-8"?>
<ds:datastoreItem xmlns:ds="http://schemas.openxmlformats.org/officeDocument/2006/customXml" ds:itemID="{0577549C-8143-49A1-BFF4-B9662E405D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38</Words>
  <Characters>135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CHECKLIST</vt:lpstr>
    </vt:vector>
  </TitlesOfParts>
  <Company>Film Victoria</Company>
  <LinksUpToDate>false</LinksUpToDate>
  <CharactersWithSpaces>1593</CharactersWithSpaces>
  <SharedDoc>false</SharedDoc>
  <HLinks>
    <vt:vector size="30" baseType="variant">
      <vt:variant>
        <vt:i4>3866644</vt:i4>
      </vt:variant>
      <vt:variant>
        <vt:i4>0</vt:i4>
      </vt:variant>
      <vt:variant>
        <vt:i4>0</vt:i4>
      </vt:variant>
      <vt:variant>
        <vt:i4>5</vt:i4>
      </vt:variant>
      <vt:variant>
        <vt:lpwstr>mailto:funding@screenwest.wa.gov.au</vt:lpwstr>
      </vt:variant>
      <vt:variant>
        <vt:lpwstr/>
      </vt:variant>
      <vt:variant>
        <vt:i4>5963844</vt:i4>
      </vt:variant>
      <vt:variant>
        <vt:i4>15</vt:i4>
      </vt:variant>
      <vt:variant>
        <vt:i4>0</vt:i4>
      </vt:variant>
      <vt:variant>
        <vt:i4>5</vt:i4>
      </vt:variant>
      <vt:variant>
        <vt:lpwstr>http://www.screenwest.wa.gov.au/</vt:lpwstr>
      </vt:variant>
      <vt:variant>
        <vt:lpwstr/>
      </vt:variant>
      <vt:variant>
        <vt:i4>3735572</vt:i4>
      </vt:variant>
      <vt:variant>
        <vt:i4>12</vt:i4>
      </vt:variant>
      <vt:variant>
        <vt:i4>0</vt:i4>
      </vt:variant>
      <vt:variant>
        <vt:i4>5</vt:i4>
      </vt:variant>
      <vt:variant>
        <vt:lpwstr>mailto:info@screenwest.wa.gov.au</vt:lpwstr>
      </vt:variant>
      <vt:variant>
        <vt:lpwstr/>
      </vt:variant>
      <vt:variant>
        <vt:i4>5963844</vt:i4>
      </vt:variant>
      <vt:variant>
        <vt:i4>6</vt:i4>
      </vt:variant>
      <vt:variant>
        <vt:i4>0</vt:i4>
      </vt:variant>
      <vt:variant>
        <vt:i4>5</vt:i4>
      </vt:variant>
      <vt:variant>
        <vt:lpwstr>http://www.screenwest.wa.gov.au/</vt:lpwstr>
      </vt:variant>
      <vt:variant>
        <vt:lpwstr/>
      </vt:variant>
      <vt:variant>
        <vt:i4>3735572</vt:i4>
      </vt:variant>
      <vt:variant>
        <vt:i4>3</vt:i4>
      </vt:variant>
      <vt:variant>
        <vt:i4>0</vt:i4>
      </vt:variant>
      <vt:variant>
        <vt:i4>5</vt:i4>
      </vt:variant>
      <vt:variant>
        <vt:lpwstr>mailto:info@screenwest.w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west Development Producer Report Acquittal Form - July 2017</dc:title>
  <dc:creator>Screenwest (Australia) Ltd</dc:creator>
  <cp:keywords>Screenwest;Aquittal Form;Development</cp:keywords>
  <cp:lastModifiedBy>Gillian Stephenson</cp:lastModifiedBy>
  <cp:revision>2</cp:revision>
  <dcterms:created xsi:type="dcterms:W3CDTF">2021-03-02T08:57:00Z</dcterms:created>
  <dcterms:modified xsi:type="dcterms:W3CDTF">2021-03-0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1EF9EDD85A044BEB2583A595BFB7B</vt:lpwstr>
  </property>
</Properties>
</file>